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internship-application-letter"/>
    <w:p>
      <w:pPr>
        <w:pStyle w:val="Heading1"/>
      </w:pPr>
      <w:r>
        <w:t xml:space="preserve">INTERNSHIP APPLICATION LETTER</w:t>
      </w:r>
    </w:p>
    <w:bookmarkEnd w:id="20"/>
    <w:p>
      <w:pPr>
        <w:pStyle w:val="FirstParagraph"/>
      </w:pPr>
      <w:r>
        <w:t xml:space="preserve">John Mwangi Kibet</w:t>
      </w:r>
    </w:p>
    <w:p>
      <w:pPr>
        <w:pStyle w:val="BodyText"/>
      </w:pPr>
      <w:r>
        <w:t xml:space="preserve">P.O. Box 5678, Dar es Salaam</w:t>
      </w:r>
    </w:p>
    <w:p>
      <w:pPr>
        <w:pStyle w:val="BodyText"/>
      </w:pPr>
      <w:r>
        <w:t xml:space="preserve">Tanzania | +255 712 345 678 | john.kibet@email.com</w:t>
      </w:r>
    </w:p>
    <w:p>
      <w:pPr>
        <w:pStyle w:val="BodyText"/>
      </w:pPr>
      <w:r>
        <w:t xml:space="preserve">October 26, 2023</w:t>
      </w:r>
    </w:p>
    <w:p>
      <w:pPr>
        <w:pStyle w:val="BodyText"/>
      </w:pPr>
      <w:r>
        <w:t xml:space="preserve">Hiring Manager</w:t>
      </w:r>
    </w:p>
    <w:p>
      <w:pPr>
        <w:pStyle w:val="BodyText"/>
      </w:pPr>
      <w:r>
        <w:t xml:space="preserve">Tanzania Industrial Welding Solutions (TIWS)</w:t>
      </w:r>
    </w:p>
    <w:p>
      <w:pPr>
        <w:pStyle w:val="BodyText"/>
      </w:pPr>
      <w:r>
        <w:t xml:space="preserve">P.O. Box 1456, Mwenge Road</w:t>
      </w:r>
    </w:p>
    <w:p>
      <w:pPr>
        <w:pStyle w:val="BodyText"/>
      </w:pPr>
      <w:r>
        <w:t xml:space="preserve">Dar es Salaam, Tanzania</w:t>
      </w:r>
    </w:p>
    <w:p>
      <w:pPr>
        <w:pStyle w:val="BodyText"/>
      </w:pPr>
      <w:r>
        <w:t xml:space="preserve">Subject: Application for Welder Internship Position at Tanzania Industrial Welding Solutions</w:t>
      </w:r>
    </w:p>
    <w:p>
      <w:pPr>
        <w:pStyle w:val="BodyText"/>
      </w:pPr>
      <w:r>
        <w:t xml:space="preserve">Dear Hiring Manager,</w:t>
      </w:r>
    </w:p>
    <w:p>
      <w:pPr>
        <w:pStyle w:val="BodyText"/>
      </w:pPr>
      <w:r>
        <w:t xml:space="preserve">It is with profound enthusiasm that I submit my application for the Welder Internship position at Tanzania Industrial Welding Solutions (TIWS) in Dar es Salaam, as advertised on the National Vocational Training Authority (NAVTA) portal. As a dedicated welding student currently completing my Advanced Technical Certificate in Metal Fabrication at the Dar es Salaam Polytechnic, I am eager to contribute to Tanzania's rapidly evolving industrial landscape while gaining hands-on experience under your esteemed company's guidance. This Internship Application Letter represents not merely a professional opportunity, but a meaningful step toward becoming a skilled Welder who can support Tanzania Dar es Salaam's infrastructure development and manufacturing growth.</w:t>
      </w:r>
    </w:p>
    <w:p>
      <w:pPr>
        <w:pStyle w:val="BodyText"/>
      </w:pPr>
      <w:r>
        <w:t xml:space="preserve">My academic journey at Dar es Salaam Polytechnic has equipped me with rigorous theoretical knowledge and practical welding competencies aligned with international standards. I have mastered essential techniques including Shielded Metal Arc Welding (SMAW), Gas Metal Arc Welding (GMAW), and Tungsten Inert Gas (TIG) welding, completing 450 hours of supervised laboratory practice. During my certification program, I achieved a distinction in the National Certificate in Fabrication (Level 5) with a focus on structural steelwork – an area of critical importance for Dar es Salaam's ongoing urban transformation. My coursework included specialized modules on AWS D1.1 structural welding codes, metallurgy of carbon steels, and safety protocols for hazardous environments – all directly relevant to the demanding projects you execute across Tanzania Dar es Salaam.</w:t>
      </w:r>
    </w:p>
    <w:p>
      <w:pPr>
        <w:pStyle w:val="BodyText"/>
      </w:pPr>
      <w:r>
        <w:t xml:space="preserve">What drives my passion for welding is Tanzania Dar es Salaam's remarkable industrial renaissance. As I write this letter from my home in Kigamboni, I witness daily the city's transformation: new bridges spanning the Msimbazi River, high-rise commercial complexes rising near the port of Tanga Road, and critical infrastructure upgrades supporting the Zanzibar Transport Corridor Project. This dynamic environment creates an unprecedented demand for skilled Welders capable of working on complex projects that blend traditional craftsmanship with modern engineering requirements. I am particularly inspired by TIWS's recent work on the Dar es Salaam Port Expansion Project, where your team welded precision components for cargo-handling cranes – a project emblematic of Tanzania Dar es Salaam's role as East Africa's economic engine. The opportunity to contribute to such impactful projects through this internship would be an honor.</w:t>
      </w:r>
    </w:p>
    <w:p>
      <w:pPr>
        <w:pStyle w:val="BodyText"/>
      </w:pPr>
      <w:r>
        <w:t xml:space="preserve">My commitment extends beyond technical skills; I understand that welding in Tanzania Dar es Salaam requires cultural intelligence and community awareness. Growing up in a coastal neighborhood, I've witnessed how welding infrastructure directly impacts livelihoods – from fishing boat repairs supporting local food security to structural work enabling schools and clinics. During my volunteer work with the Youth for Sustainable Development initiative, I assisted in fabricating water purification systems for rural communities near Mwanza, reinforcing my belief that Welder skills must serve societal needs. This perspective aligns perfectly with TIWS's community engagement philosophy demonstrated in your "Welding for Progress" program supporting vocational training in Dar es Salaam's informal settlements.</w:t>
      </w:r>
    </w:p>
    <w:p>
      <w:pPr>
        <w:pStyle w:val="BodyText"/>
      </w:pPr>
      <w:r>
        <w:t xml:space="preserve">I am particularly drawn to TIWS because of your investment in emerging talent through structured internship programs. Your partnership with the Tanzania Welding Institute ensures interns receive mentorship from AWS-certified professionals, a crucial factor for my development. I have studied your recent project documentation on the Umoja Towers complex and admire how your team navigated welding challenges in high-rise construction while maintaining strict safety standards – exactly the expertise I aim to acquire. Having completed OSHA 10 certification and possessing proficiency in reading engineering blueprints (including ASME Y14.5 standards), I am prepared to immediately contribute to projects requiring precision welding of structural frames, pipelines, and equipment fabrication.</w:t>
      </w:r>
    </w:p>
    <w:p>
      <w:pPr>
        <w:pStyle w:val="BodyText"/>
      </w:pPr>
      <w:r>
        <w:t xml:space="preserve">My practical experience includes a three-month internship at Coastal Steel Fabricators in Masaki, where I assisted in manufacturing steel gates for public housing projects funded by the World Bank's Dar es Salaam Urban Development Program. There, I honed my ability to maintain 98% weld quality standards while working under time constraints – a skill essential for TIWS's fast-paced project schedule. Additionally, my fluency in Swahili and basic English technical vocabulary enables seamless communication with both local teams and international clients you serve at the Dar es Salaam International Trade Fair. I am confident these competencies will allow me to integrate smoothly into your workflow from day one.</w:t>
      </w:r>
    </w:p>
    <w:p>
      <w:pPr>
        <w:pStyle w:val="BodyText"/>
      </w:pPr>
      <w:r>
        <w:t xml:space="preserve">I recognize that Tanzania Dar es Salaam's welding industry faces unique challenges: fluctuating power supply affecting equipment operation, limited access to specialized materials in remote areas, and the need for sustainable practices in construction. My academic projects have addressed these issues – I recently designed a solar-powered welding station prototype that reduced energy consumption by 35% during my final-year project. This innovation demonstrates my commitment to advancing the Welder profession through practical solutions suited for Tanzania's context. As an intern, I would bring this problem-solving mindset to TIWS's projects while learning from your team's extensive experience with Tanzania Dar es Salaam's specific industrial demands.</w:t>
      </w:r>
    </w:p>
    <w:p>
      <w:pPr>
        <w:pStyle w:val="BodyText"/>
      </w:pPr>
      <w:r>
        <w:t xml:space="preserve">My aspiration extends beyond securing an internship; I seek a long-term career in welding that contributes to Tanzania's vision of becoming a middle-income economy by 2030. The skills and industry knowledge I would gain through this Welder Internship at TIWS represent the critical foundation for such growth. I am prepared to relocate immediately to Dar es Salaam, have reliable transportation via matatu service connecting my neighborhood to Mwenge Road, and can start as early as November 2023.</w:t>
      </w:r>
    </w:p>
    <w:p>
      <w:pPr>
        <w:pStyle w:val="BodyText"/>
      </w:pPr>
      <w:r>
        <w:t xml:space="preserve">Thank you for considering my application. I have attached my CV, academic transcripts, and AWS certification for your review. I welcome the opportunity to discuss how my welding skills align with TIWS's projects during a convenient interview time in Dar es Salaam.</w:t>
      </w:r>
    </w:p>
    <w:p>
      <w:pPr>
        <w:pStyle w:val="BodyText"/>
      </w:pPr>
      <w:r>
        <w:t xml:space="preserve">Sincerely,</w:t>
      </w:r>
    </w:p>
    <w:p>
      <w:pPr>
        <w:pStyle w:val="BodyText"/>
      </w:pPr>
      <w:r>
        <w:br/>
      </w:r>
      <w:r>
        <w:br/>
      </w:r>
    </w:p>
    <w:p>
      <w:pPr>
        <w:pStyle w:val="BodyText"/>
      </w:pPr>
      <w:r>
        <w:t xml:space="preserve">John Mwangi Kib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Tanzania Dar es Salaam</dc:title>
  <dc:creator/>
  <dc:language>en</dc:language>
  <cp:keywords/>
  <dcterms:created xsi:type="dcterms:W3CDTF">2026-07-21T07:54:32Z</dcterms:created>
  <dcterms:modified xsi:type="dcterms:W3CDTF">2026-07-21T07:54:32Z</dcterms:modified>
</cp:coreProperties>
</file>

<file path=docProps/custom.xml><?xml version="1.0" encoding="utf-8"?>
<Properties xmlns="http://schemas.openxmlformats.org/officeDocument/2006/custom-properties" xmlns:vt="http://schemas.openxmlformats.org/officeDocument/2006/docPropsVTypes"/>
</file>